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CC3F0" w14:textId="5429A767" w:rsidR="004F0BF9" w:rsidRDefault="00930254" w:rsidP="00A64178">
      <w:pPr>
        <w:spacing w:after="0"/>
        <w:jc w:val="center"/>
      </w:pPr>
      <w:r>
        <w:rPr>
          <w:rFonts w:ascii="Arial" w:eastAsia="Arial" w:hAnsi="Arial" w:cs="Arial"/>
          <w:sz w:val="28"/>
        </w:rPr>
        <w:t>Nashua Community College</w:t>
      </w:r>
    </w:p>
    <w:p w14:paraId="42F5D642" w14:textId="5D07FEBF" w:rsidR="004F0BF9" w:rsidRDefault="00930254" w:rsidP="00A64178">
      <w:pPr>
        <w:spacing w:after="4" w:line="250" w:lineRule="auto"/>
        <w:ind w:right="45" w:hanging="10"/>
        <w:jc w:val="center"/>
      </w:pPr>
      <w:r>
        <w:rPr>
          <w:rFonts w:ascii="Arial" w:eastAsia="Arial" w:hAnsi="Arial" w:cs="Arial"/>
        </w:rPr>
        <w:t>505 Amherst Street Nashua NH 03063</w:t>
      </w:r>
    </w:p>
    <w:p w14:paraId="0DB0DBEA" w14:textId="11168D3E" w:rsidR="004F0BF9" w:rsidRDefault="00930254" w:rsidP="00922A74">
      <w:pPr>
        <w:spacing w:after="4" w:line="250" w:lineRule="auto"/>
        <w:ind w:right="45" w:hanging="1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 (603) 578-</w:t>
      </w:r>
      <w:proofErr w:type="gramStart"/>
      <w:r>
        <w:rPr>
          <w:rFonts w:ascii="Arial" w:eastAsia="Arial" w:hAnsi="Arial" w:cs="Arial"/>
        </w:rPr>
        <w:t>8900</w:t>
      </w:r>
      <w:r w:rsidR="00922A74"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>Fax</w:t>
      </w:r>
      <w:proofErr w:type="gramEnd"/>
      <w:r>
        <w:rPr>
          <w:rFonts w:ascii="Arial" w:eastAsia="Arial" w:hAnsi="Arial" w:cs="Arial"/>
        </w:rPr>
        <w:t xml:space="preserve"> (603) 882-8690</w:t>
      </w:r>
    </w:p>
    <w:p w14:paraId="29352F6F" w14:textId="77777777" w:rsidR="00922A74" w:rsidRDefault="00922A74" w:rsidP="00922A74">
      <w:pPr>
        <w:spacing w:after="4" w:line="250" w:lineRule="auto"/>
        <w:ind w:right="45" w:hanging="10"/>
        <w:jc w:val="center"/>
      </w:pPr>
    </w:p>
    <w:p w14:paraId="54F148FE" w14:textId="5C21FA94" w:rsidR="004F0BF9" w:rsidRDefault="00930254" w:rsidP="00A64178">
      <w:pPr>
        <w:pStyle w:val="Heading1"/>
        <w:ind w:left="0"/>
        <w:jc w:val="center"/>
      </w:pPr>
      <w:r>
        <w:t>REMOTE LEARNING</w:t>
      </w:r>
      <w:r w:rsidR="00A64178">
        <w:t xml:space="preserve"> </w:t>
      </w:r>
      <w:r>
        <w:t>REQUEST</w:t>
      </w:r>
    </w:p>
    <w:p w14:paraId="6A93E525" w14:textId="49C41381" w:rsidR="00A52C8A" w:rsidRPr="00336360" w:rsidRDefault="00922A74" w:rsidP="00A52C8A">
      <w:pPr>
        <w:rPr>
          <w:rFonts w:ascii="Century Gothic" w:eastAsia="Century Gothic" w:hAnsi="Century Gothic" w:cs="Century Gothic"/>
          <w:sz w:val="20"/>
          <w:szCs w:val="20"/>
        </w:rPr>
      </w:pPr>
      <w:r w:rsidRPr="00336360">
        <w:rPr>
          <w:rFonts w:ascii="Century Gothic" w:eastAsia="Century Gothic" w:hAnsi="Century Gothic" w:cs="Century Gothic"/>
          <w:i/>
          <w:iCs/>
          <w:sz w:val="20"/>
          <w:szCs w:val="20"/>
        </w:rPr>
        <w:t xml:space="preserve">The Remote Learning Request form is for when a </w:t>
      </w:r>
      <w:r w:rsidR="00A52C8A" w:rsidRPr="00336360">
        <w:rPr>
          <w:rFonts w:ascii="Century Gothic" w:eastAsia="Century Gothic" w:hAnsi="Century Gothic" w:cs="Century Gothic"/>
          <w:sz w:val="20"/>
          <w:szCs w:val="20"/>
        </w:rPr>
        <w:t xml:space="preserve">student </w:t>
      </w:r>
      <w:r w:rsidRPr="00336360">
        <w:rPr>
          <w:rFonts w:ascii="Century Gothic" w:eastAsia="Century Gothic" w:hAnsi="Century Gothic" w:cs="Century Gothic"/>
          <w:sz w:val="20"/>
          <w:szCs w:val="20"/>
        </w:rPr>
        <w:t xml:space="preserve">is prevented </w:t>
      </w:r>
      <w:r w:rsidR="00A52C8A" w:rsidRPr="00336360">
        <w:rPr>
          <w:rFonts w:ascii="Century Gothic" w:eastAsia="Century Gothic" w:hAnsi="Century Gothic" w:cs="Century Gothic"/>
          <w:sz w:val="20"/>
          <w:szCs w:val="20"/>
        </w:rPr>
        <w:t xml:space="preserve">from attending a face-to-face on-campus class for an extended, but limited </w:t>
      </w:r>
      <w:proofErr w:type="gramStart"/>
      <w:r w:rsidR="00A52C8A" w:rsidRPr="00336360">
        <w:rPr>
          <w:rFonts w:ascii="Century Gothic" w:eastAsia="Century Gothic" w:hAnsi="Century Gothic" w:cs="Century Gothic"/>
          <w:sz w:val="20"/>
          <w:szCs w:val="20"/>
        </w:rPr>
        <w:t>period of time</w:t>
      </w:r>
      <w:proofErr w:type="gramEnd"/>
      <w:r w:rsidR="00A52C8A" w:rsidRPr="00336360">
        <w:rPr>
          <w:rFonts w:ascii="Century Gothic" w:eastAsia="Century Gothic" w:hAnsi="Century Gothic" w:cs="Century Gothic"/>
          <w:sz w:val="20"/>
          <w:szCs w:val="20"/>
        </w:rPr>
        <w:t xml:space="preserve"> during a semester due to </w:t>
      </w:r>
      <w:r w:rsidRPr="00336360">
        <w:rPr>
          <w:rFonts w:ascii="Century Gothic" w:eastAsia="Century Gothic" w:hAnsi="Century Gothic" w:cs="Century Gothic"/>
          <w:sz w:val="20"/>
          <w:szCs w:val="20"/>
        </w:rPr>
        <w:t xml:space="preserve">a </w:t>
      </w:r>
      <w:r w:rsidR="00A52C8A" w:rsidRPr="00336360">
        <w:rPr>
          <w:rFonts w:ascii="Century Gothic" w:eastAsia="Century Gothic" w:hAnsi="Century Gothic" w:cs="Century Gothic"/>
          <w:sz w:val="20"/>
          <w:szCs w:val="20"/>
        </w:rPr>
        <w:t>short-term illness/hospitalization, loss of childcare, lack of transportation or other compelling reasons.</w:t>
      </w:r>
    </w:p>
    <w:p w14:paraId="3A48A66F" w14:textId="45C4298D" w:rsidR="00A52C8A" w:rsidRPr="00336360" w:rsidRDefault="00A52C8A" w:rsidP="00A52C8A">
      <w:pPr>
        <w:rPr>
          <w:rFonts w:ascii="Century Gothic" w:eastAsia="Century Gothic" w:hAnsi="Century Gothic" w:cs="Century Gothic"/>
          <w:sz w:val="20"/>
          <w:szCs w:val="20"/>
        </w:rPr>
      </w:pPr>
      <w:bookmarkStart w:id="0" w:name="_Hlk121915266"/>
      <w:r w:rsidRPr="00336360">
        <w:rPr>
          <w:rFonts w:ascii="Century Gothic" w:eastAsia="Century Gothic" w:hAnsi="Century Gothic" w:cs="Century Gothic"/>
          <w:sz w:val="20"/>
          <w:szCs w:val="20"/>
        </w:rPr>
        <w:t xml:space="preserve">The student must notify professors immediately explaining that the student is working with the Advising Center to complete the Remote Learning Request Process. </w:t>
      </w:r>
    </w:p>
    <w:bookmarkEnd w:id="0"/>
    <w:p w14:paraId="588FC844" w14:textId="6B0907B0" w:rsidR="00A52C8A" w:rsidRPr="00336360" w:rsidRDefault="00A52C8A" w:rsidP="00A52C8A">
      <w:pPr>
        <w:rPr>
          <w:sz w:val="20"/>
          <w:szCs w:val="20"/>
        </w:rPr>
      </w:pPr>
      <w:r w:rsidRPr="00336360">
        <w:rPr>
          <w:rFonts w:ascii="Century Gothic" w:eastAsia="Century Gothic" w:hAnsi="Century Gothic" w:cs="Century Gothic"/>
          <w:sz w:val="20"/>
          <w:szCs w:val="20"/>
        </w:rPr>
        <w:t xml:space="preserve">The request and supporting documentation (if requested) will be reviewed by Academic Affairs who will determine eligibility.  </w:t>
      </w:r>
      <w:r w:rsidRPr="00336360">
        <w:rPr>
          <w:rFonts w:ascii="Century Gothic" w:eastAsia="Arial" w:hAnsi="Century Gothic" w:cs="Arial"/>
          <w:sz w:val="20"/>
          <w:szCs w:val="20"/>
        </w:rPr>
        <w:t>Eligibility: The student must demonstrate compelling reasons why the course could not be taken on campus in a hybrid format. Student may be requested to provide supporting documentation</w:t>
      </w:r>
      <w:r w:rsidRPr="00336360">
        <w:rPr>
          <w:rFonts w:ascii="Century Gothic" w:eastAsiaTheme="minorEastAsia" w:hAnsi="Century Gothic" w:cs="Segoe UI"/>
          <w:sz w:val="20"/>
          <w:szCs w:val="20"/>
        </w:rPr>
        <w:t>.</w:t>
      </w:r>
    </w:p>
    <w:p w14:paraId="1440F9DC" w14:textId="1C688CE5" w:rsidR="00A52C8A" w:rsidRPr="00922A74" w:rsidRDefault="00A52C8A" w:rsidP="00A52C8A">
      <w:pPr>
        <w:rPr>
          <w:rFonts w:ascii="Century Gothic" w:eastAsia="Century Gothic" w:hAnsi="Century Gothic" w:cs="Century Gothic"/>
          <w:sz w:val="20"/>
          <w:szCs w:val="20"/>
        </w:rPr>
      </w:pPr>
      <w:r w:rsidRPr="00336360">
        <w:rPr>
          <w:rFonts w:ascii="Century Gothic" w:eastAsia="Century Gothic" w:hAnsi="Century Gothic" w:cs="Century Gothic"/>
          <w:sz w:val="20"/>
          <w:szCs w:val="20"/>
        </w:rPr>
        <w:t>Note: If a student has a chronic physical condition that may impact attendance throughout the entire semester, the student should contact the Disability/Accessibility Office to discuss setting up a Reasonable Accommodation Plan.</w:t>
      </w:r>
      <w:r w:rsidRPr="00922A74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18F3BC8B" w14:textId="37CC3051" w:rsidR="004F0BF9" w:rsidRDefault="00930254">
      <w:pPr>
        <w:tabs>
          <w:tab w:val="center" w:pos="7579"/>
        </w:tabs>
        <w:spacing w:after="321"/>
      </w:pPr>
      <w:r w:rsidRPr="00922A74">
        <w:rPr>
          <w:rFonts w:ascii="Arial" w:eastAsia="Arial" w:hAnsi="Arial" w:cs="Arial"/>
          <w:b/>
          <w:bCs/>
          <w:sz w:val="24"/>
          <w:szCs w:val="24"/>
        </w:rPr>
        <w:t>Student Name:</w:t>
      </w:r>
      <w:r>
        <w:rPr>
          <w:rFonts w:ascii="Arial" w:eastAsia="Arial" w:hAnsi="Arial" w:cs="Arial"/>
        </w:rPr>
        <w:t xml:space="preserve"> </w:t>
      </w:r>
      <w:r w:rsidR="00A52C8A">
        <w:rPr>
          <w:rFonts w:ascii="Arial" w:eastAsia="Arial" w:hAnsi="Arial" w:cs="Arial"/>
        </w:rPr>
        <w:t>__________________________________________</w:t>
      </w:r>
      <w:r>
        <w:rPr>
          <w:rFonts w:ascii="Arial" w:eastAsia="Arial" w:hAnsi="Arial" w:cs="Arial"/>
        </w:rPr>
        <w:tab/>
      </w:r>
      <w:r w:rsidRPr="00922A74">
        <w:rPr>
          <w:rFonts w:ascii="Arial" w:eastAsia="Arial" w:hAnsi="Arial" w:cs="Arial"/>
          <w:b/>
          <w:bCs/>
        </w:rPr>
        <w:t>Student ID #:</w:t>
      </w:r>
      <w:r>
        <w:rPr>
          <w:rFonts w:ascii="Arial" w:eastAsia="Arial" w:hAnsi="Arial" w:cs="Arial"/>
        </w:rPr>
        <w:t xml:space="preserve"> </w:t>
      </w:r>
      <w:r w:rsidR="00A52C8A">
        <w:rPr>
          <w:rFonts w:ascii="Arial" w:eastAsia="Arial" w:hAnsi="Arial" w:cs="Arial"/>
        </w:rPr>
        <w:t>________________</w:t>
      </w:r>
    </w:p>
    <w:p w14:paraId="3F7A9346" w14:textId="77777777" w:rsidR="004F0BF9" w:rsidRDefault="00930254">
      <w:pPr>
        <w:spacing w:after="0" w:line="345" w:lineRule="auto"/>
        <w:ind w:left="99"/>
      </w:pPr>
      <w:proofErr w:type="spellStart"/>
      <w:r>
        <w:rPr>
          <w:rFonts w:ascii="Arial" w:eastAsia="Arial" w:hAnsi="Arial" w:cs="Arial"/>
        </w:rPr>
        <w:t>CRN#___________________Title</w:t>
      </w:r>
      <w:proofErr w:type="spellEnd"/>
      <w:r>
        <w:rPr>
          <w:rFonts w:ascii="Arial" w:eastAsia="Arial" w:hAnsi="Arial" w:cs="Arial"/>
        </w:rPr>
        <w:t>: _____________________________Instructor:________ CRN#___________________ Title: _____________________________Instructor:________ CRN#___________________ Title: _____________________________Instructor:________</w:t>
      </w:r>
    </w:p>
    <w:p w14:paraId="5C70B7E6" w14:textId="77777777" w:rsidR="004F0BF9" w:rsidRDefault="00930254">
      <w:pPr>
        <w:spacing w:after="91"/>
        <w:ind w:left="94" w:hanging="10"/>
      </w:pPr>
      <w:r>
        <w:rPr>
          <w:rFonts w:ascii="Arial" w:eastAsia="Arial" w:hAnsi="Arial" w:cs="Arial"/>
        </w:rPr>
        <w:t>CRN#___________________ Title: _____________________________</w:t>
      </w:r>
      <w:proofErr w:type="gramStart"/>
      <w:r>
        <w:rPr>
          <w:rFonts w:ascii="Arial" w:eastAsia="Arial" w:hAnsi="Arial" w:cs="Arial"/>
        </w:rPr>
        <w:t>Instructor:_</w:t>
      </w:r>
      <w:proofErr w:type="gramEnd"/>
      <w:r>
        <w:rPr>
          <w:rFonts w:ascii="Arial" w:eastAsia="Arial" w:hAnsi="Arial" w:cs="Arial"/>
        </w:rPr>
        <w:t>_______</w:t>
      </w:r>
    </w:p>
    <w:p w14:paraId="6B4BD9BB" w14:textId="77777777" w:rsidR="004F0BF9" w:rsidRDefault="00930254">
      <w:pPr>
        <w:spacing w:after="267"/>
        <w:ind w:left="94" w:hanging="10"/>
      </w:pPr>
      <w:r>
        <w:rPr>
          <w:rFonts w:ascii="Arial" w:eastAsia="Arial" w:hAnsi="Arial" w:cs="Arial"/>
        </w:rPr>
        <w:t>CRN#___________________ Title: _____________________________</w:t>
      </w:r>
      <w:proofErr w:type="gramStart"/>
      <w:r>
        <w:rPr>
          <w:rFonts w:ascii="Arial" w:eastAsia="Arial" w:hAnsi="Arial" w:cs="Arial"/>
        </w:rPr>
        <w:t>Instructor:_</w:t>
      </w:r>
      <w:proofErr w:type="gramEnd"/>
      <w:r>
        <w:rPr>
          <w:rFonts w:ascii="Arial" w:eastAsia="Arial" w:hAnsi="Arial" w:cs="Arial"/>
        </w:rPr>
        <w:t>_______</w:t>
      </w:r>
    </w:p>
    <w:p w14:paraId="57ECB958" w14:textId="4ED515DE" w:rsidR="004F0BF9" w:rsidRDefault="00922A74">
      <w:pPr>
        <w:spacing w:after="0"/>
        <w:ind w:left="70" w:hanging="10"/>
      </w:pPr>
      <w:r>
        <w:rPr>
          <w:rFonts w:ascii="Arial" w:eastAsia="Arial" w:hAnsi="Arial" w:cs="Arial"/>
        </w:rPr>
        <w:t>Student’s</w:t>
      </w:r>
      <w:r w:rsidR="00930254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Reasons for </w:t>
      </w:r>
      <w:proofErr w:type="gramStart"/>
      <w:r>
        <w:rPr>
          <w:rFonts w:ascii="Arial" w:eastAsia="Arial" w:hAnsi="Arial" w:cs="Arial"/>
        </w:rPr>
        <w:t>Request</w:t>
      </w:r>
      <w:r w:rsidR="00930254">
        <w:rPr>
          <w:rFonts w:ascii="Arial" w:eastAsia="Arial" w:hAnsi="Arial" w:cs="Arial"/>
        </w:rPr>
        <w:t>:_</w:t>
      </w:r>
      <w:proofErr w:type="gramEnd"/>
      <w:r w:rsidR="00930254">
        <w:rPr>
          <w:rFonts w:ascii="Arial" w:eastAsia="Arial" w:hAnsi="Arial" w:cs="Arial"/>
        </w:rPr>
        <w:t xml:space="preserve">_________________________________________________ </w:t>
      </w:r>
    </w:p>
    <w:p w14:paraId="2F8F39B7" w14:textId="77777777" w:rsidR="004F0BF9" w:rsidRDefault="00930254">
      <w:pPr>
        <w:spacing w:after="0"/>
        <w:ind w:left="70" w:hanging="10"/>
      </w:pPr>
      <w:r>
        <w:rPr>
          <w:rFonts w:ascii="Arial" w:eastAsia="Arial" w:hAnsi="Arial" w:cs="Arial"/>
        </w:rPr>
        <w:t xml:space="preserve">______________________________________________________________________________________ </w:t>
      </w:r>
    </w:p>
    <w:p w14:paraId="24A5E5AB" w14:textId="77777777" w:rsidR="004F0BF9" w:rsidRDefault="00930254">
      <w:pPr>
        <w:spacing w:after="0"/>
        <w:ind w:left="70" w:hanging="10"/>
      </w:pPr>
      <w:r>
        <w:rPr>
          <w:rFonts w:ascii="Arial" w:eastAsia="Arial" w:hAnsi="Arial" w:cs="Arial"/>
        </w:rPr>
        <w:t xml:space="preserve">______________________________________________________________________________________ </w:t>
      </w:r>
    </w:p>
    <w:p w14:paraId="5970BBF3" w14:textId="77777777" w:rsidR="00A64178" w:rsidRDefault="00930254">
      <w:pPr>
        <w:spacing w:after="182" w:line="329" w:lineRule="auto"/>
        <w:ind w:left="70" w:hanging="1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______________________________________________________________________________________ _______________________________________________________________________________________ </w:t>
      </w:r>
    </w:p>
    <w:p w14:paraId="48442DAB" w14:textId="3DFC2053" w:rsidR="00A64178" w:rsidRDefault="009A661D">
      <w:pPr>
        <w:spacing w:after="182" w:line="329" w:lineRule="auto"/>
        <w:ind w:left="70" w:hanging="1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quested Time Frame: </w:t>
      </w:r>
      <w:r>
        <w:rPr>
          <w:rFonts w:ascii="Arial" w:eastAsia="Arial" w:hAnsi="Arial" w:cs="Arial"/>
        </w:rPr>
        <w:tab/>
      </w:r>
      <w:r w:rsidR="00A64178" w:rsidRPr="00A64178">
        <w:rPr>
          <w:rFonts w:ascii="Arial" w:eastAsia="Arial" w:hAnsi="Arial" w:cs="Arial"/>
        </w:rPr>
        <w:t>Starting date ____________ and Ending date ____________.</w:t>
      </w:r>
    </w:p>
    <w:p w14:paraId="0B688FD7" w14:textId="54E74B64" w:rsidR="004F0BF9" w:rsidRDefault="00930254">
      <w:pPr>
        <w:spacing w:after="182" w:line="329" w:lineRule="auto"/>
        <w:ind w:left="70" w:hanging="10"/>
      </w:pPr>
      <w:r>
        <w:rPr>
          <w:rFonts w:ascii="Arial" w:eastAsia="Arial" w:hAnsi="Arial" w:cs="Arial"/>
        </w:rPr>
        <w:t>By signing below, I acknowledge that:</w:t>
      </w:r>
    </w:p>
    <w:p w14:paraId="4562DFDB" w14:textId="77357E05" w:rsidR="004F0BF9" w:rsidRDefault="00930254">
      <w:pPr>
        <w:spacing w:after="0" w:line="255" w:lineRule="auto"/>
        <w:ind w:left="105" w:hanging="10"/>
      </w:pPr>
      <w:r>
        <w:rPr>
          <w:rFonts w:ascii="Arial" w:eastAsia="Arial" w:hAnsi="Arial" w:cs="Arial"/>
        </w:rPr>
        <w:t>The college will be unable to provide remote learning in all courses due to specific curriculum requirements</w:t>
      </w:r>
      <w:r w:rsidR="007360BB">
        <w:rPr>
          <w:rFonts w:ascii="Arial" w:eastAsia="Arial" w:hAnsi="Arial" w:cs="Arial"/>
        </w:rPr>
        <w:t>.</w:t>
      </w:r>
    </w:p>
    <w:p w14:paraId="3EC0FD77" w14:textId="77777777" w:rsidR="00A64178" w:rsidRDefault="00A64178">
      <w:pPr>
        <w:tabs>
          <w:tab w:val="center" w:pos="6510"/>
        </w:tabs>
        <w:spacing w:after="3" w:line="260" w:lineRule="auto"/>
        <w:rPr>
          <w:rFonts w:ascii="Arial" w:eastAsia="Arial" w:hAnsi="Arial" w:cs="Arial"/>
        </w:rPr>
      </w:pPr>
    </w:p>
    <w:p w14:paraId="1BA15902" w14:textId="1CF6AFBF" w:rsidR="004F0BF9" w:rsidRDefault="00930254">
      <w:pPr>
        <w:tabs>
          <w:tab w:val="center" w:pos="6510"/>
        </w:tabs>
        <w:spacing w:after="3" w:line="260" w:lineRule="auto"/>
      </w:pPr>
      <w:r>
        <w:rPr>
          <w:rFonts w:ascii="Arial" w:eastAsia="Arial" w:hAnsi="Arial" w:cs="Arial"/>
        </w:rPr>
        <w:t>_______________________________</w:t>
      </w:r>
      <w:r>
        <w:rPr>
          <w:rFonts w:ascii="Arial" w:eastAsia="Arial" w:hAnsi="Arial" w:cs="Arial"/>
        </w:rPr>
        <w:tab/>
        <w:t>_______________________________</w:t>
      </w:r>
    </w:p>
    <w:p w14:paraId="0D997225" w14:textId="77777777" w:rsidR="00A64178" w:rsidRDefault="00930254" w:rsidP="00A64178">
      <w:pPr>
        <w:tabs>
          <w:tab w:val="center" w:pos="4845"/>
        </w:tabs>
        <w:spacing w:after="240" w:line="260" w:lineRule="auto"/>
      </w:pPr>
      <w:r>
        <w:rPr>
          <w:rFonts w:ascii="Arial" w:eastAsia="Arial" w:hAnsi="Arial" w:cs="Arial"/>
        </w:rPr>
        <w:t xml:space="preserve">Student’s Signature     </w:t>
      </w:r>
      <w:r>
        <w:rPr>
          <w:rFonts w:ascii="Arial" w:eastAsia="Arial" w:hAnsi="Arial" w:cs="Arial"/>
        </w:rPr>
        <w:tab/>
        <w:t>Date</w:t>
      </w:r>
    </w:p>
    <w:p w14:paraId="136E065C" w14:textId="48BE1987" w:rsidR="004F0BF9" w:rsidRDefault="00930254" w:rsidP="00922A74">
      <w:pPr>
        <w:tabs>
          <w:tab w:val="center" w:pos="4845"/>
        </w:tabs>
        <w:spacing w:after="0" w:line="2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VPAA Determination: ___ Approved </w:t>
      </w:r>
      <w:r>
        <w:rPr>
          <w:rFonts w:ascii="Arial" w:eastAsia="Arial" w:hAnsi="Arial" w:cs="Arial"/>
        </w:rPr>
        <w:tab/>
        <w:t>___ Disapproved</w:t>
      </w:r>
    </w:p>
    <w:p w14:paraId="3FE63EF0" w14:textId="77777777" w:rsidR="00922A74" w:rsidRPr="00922A74" w:rsidRDefault="00922A74" w:rsidP="00922A74">
      <w:pPr>
        <w:tabs>
          <w:tab w:val="center" w:pos="4845"/>
        </w:tabs>
        <w:spacing w:after="0" w:line="260" w:lineRule="auto"/>
        <w:rPr>
          <w:sz w:val="16"/>
          <w:szCs w:val="16"/>
        </w:rPr>
      </w:pPr>
    </w:p>
    <w:p w14:paraId="7EF6B622" w14:textId="77777777" w:rsidR="004F0BF9" w:rsidRDefault="00930254">
      <w:pPr>
        <w:spacing w:after="0"/>
        <w:ind w:left="-5" w:hanging="10"/>
      </w:pPr>
      <w:r>
        <w:rPr>
          <w:rFonts w:ascii="Arial" w:eastAsia="Arial" w:hAnsi="Arial" w:cs="Arial"/>
        </w:rPr>
        <w:t>Reason: _______________________________________________________________________________</w:t>
      </w:r>
    </w:p>
    <w:p w14:paraId="59B637D4" w14:textId="77777777" w:rsidR="004F0BF9" w:rsidRDefault="00930254">
      <w:pPr>
        <w:spacing w:after="211"/>
        <w:ind w:left="-5" w:hanging="10"/>
      </w:pPr>
      <w:r>
        <w:rPr>
          <w:rFonts w:ascii="Arial" w:eastAsia="Arial" w:hAnsi="Arial" w:cs="Arial"/>
        </w:rPr>
        <w:t>______________________________________________________________________________________</w:t>
      </w:r>
    </w:p>
    <w:p w14:paraId="3E88950F" w14:textId="77777777" w:rsidR="004F0BF9" w:rsidRDefault="00930254">
      <w:pPr>
        <w:tabs>
          <w:tab w:val="center" w:pos="6018"/>
        </w:tabs>
        <w:spacing w:after="3" w:line="260" w:lineRule="auto"/>
      </w:pPr>
      <w:r>
        <w:rPr>
          <w:rFonts w:ascii="Arial" w:eastAsia="Arial" w:hAnsi="Arial" w:cs="Arial"/>
        </w:rPr>
        <w:t xml:space="preserve">________________________________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z w:val="34"/>
          <w:vertAlign w:val="superscript"/>
        </w:rPr>
        <w:t>______________________</w:t>
      </w:r>
    </w:p>
    <w:p w14:paraId="18CB4083" w14:textId="77777777" w:rsidR="004F0BF9" w:rsidRDefault="00930254">
      <w:pPr>
        <w:tabs>
          <w:tab w:val="center" w:pos="4900"/>
        </w:tabs>
        <w:spacing w:after="3" w:line="260" w:lineRule="auto"/>
      </w:pPr>
      <w:r>
        <w:rPr>
          <w:rFonts w:ascii="Arial" w:eastAsia="Arial" w:hAnsi="Arial" w:cs="Arial"/>
        </w:rPr>
        <w:t>V.P. Academic Affairs Signature</w:t>
      </w:r>
      <w:r>
        <w:rPr>
          <w:rFonts w:ascii="Arial" w:eastAsia="Arial" w:hAnsi="Arial" w:cs="Arial"/>
        </w:rPr>
        <w:tab/>
        <w:t>Date</w:t>
      </w:r>
    </w:p>
    <w:sectPr w:rsidR="004F0BF9" w:rsidSect="00A64178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bQwNjA3NDY1tzRS0lEKTi0uzszPAykwqgUAeWhu1ywAAAA="/>
  </w:docVars>
  <w:rsids>
    <w:rsidRoot w:val="004F0BF9"/>
    <w:rsid w:val="00336360"/>
    <w:rsid w:val="004F0BF9"/>
    <w:rsid w:val="007360BB"/>
    <w:rsid w:val="00922A74"/>
    <w:rsid w:val="00930254"/>
    <w:rsid w:val="009A661D"/>
    <w:rsid w:val="00A52C8A"/>
    <w:rsid w:val="00A64178"/>
    <w:rsid w:val="00D8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847E7"/>
  <w15:docId w15:val="{F16E6D11-E045-4ADB-914B-0C9A8AB5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8"/>
      <w:ind w:left="2893"/>
      <w:outlineLvl w:val="0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character" w:styleId="Hyperlink">
    <w:name w:val="Hyperlink"/>
    <w:rsid w:val="00A52C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 Community Technical College</vt:lpstr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 Community Technical College</dc:title>
  <dc:subject/>
  <dc:creator>Maryanne Murray</dc:creator>
  <cp:keywords/>
  <cp:lastModifiedBy>Robyn Griswold</cp:lastModifiedBy>
  <cp:revision>2</cp:revision>
  <cp:lastPrinted>2023-12-14T18:39:00Z</cp:lastPrinted>
  <dcterms:created xsi:type="dcterms:W3CDTF">2023-12-14T18:42:00Z</dcterms:created>
  <dcterms:modified xsi:type="dcterms:W3CDTF">2023-12-14T18:42:00Z</dcterms:modified>
</cp:coreProperties>
</file>